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893"/>
        <w:gridCol w:w="937"/>
      </w:tblGrid>
      <w:tr w:rsidR="007C08AF" w14:paraId="703409EF" w14:textId="77777777" w:rsidTr="007C08AF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3A706A06" w14:textId="77777777" w:rsidR="007C08A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05A042EC" w14:textId="77777777" w:rsidR="007C08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 = 70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7C08AF" w14:paraId="3D673014" w14:textId="77777777" w:rsidTr="007C08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6E0A7E" w14:textId="77777777" w:rsidR="007C08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formation provided by pharmaceutical companies leafle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953034" w14:textId="77777777" w:rsidR="007C08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8 (11%)</w:t>
            </w:r>
          </w:p>
        </w:tc>
      </w:tr>
      <w:tr w:rsidR="007C08AF" w14:paraId="1F521544" w14:textId="77777777" w:rsidTr="007C08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AC4C67" w14:textId="77777777" w:rsidR="007C08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formation from prescribe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FBDCC9" w14:textId="77777777" w:rsidR="007C08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7 (86%)</w:t>
            </w:r>
          </w:p>
        </w:tc>
      </w:tr>
      <w:tr w:rsidR="007C08AF" w14:paraId="1FBF60C7" w14:textId="77777777" w:rsidTr="007C08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068A20" w14:textId="77777777" w:rsidR="007C08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formation from dispense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EDBED9" w14:textId="77777777" w:rsidR="007C08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2 (36%)</w:t>
            </w:r>
          </w:p>
        </w:tc>
      </w:tr>
      <w:tr w:rsidR="007C08AF" w14:paraId="59D4486A" w14:textId="77777777" w:rsidTr="007C08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F072E2" w14:textId="77777777" w:rsidR="007C08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formation from nurs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74119C" w14:textId="77777777" w:rsidR="007C08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3.1%)</w:t>
            </w:r>
          </w:p>
        </w:tc>
      </w:tr>
      <w:tr w:rsidR="007C08AF" w14:paraId="24749503" w14:textId="77777777" w:rsidTr="007C08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EAF3EF" w14:textId="77777777" w:rsidR="007C08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formation given by a colleagu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9CE11B" w14:textId="77777777" w:rsidR="007C08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4.8%)</w:t>
            </w:r>
          </w:p>
        </w:tc>
      </w:tr>
      <w:tr w:rsidR="007C08AF" w14:paraId="2A1713F1" w14:textId="77777777" w:rsidTr="007C08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856384" w14:textId="77777777" w:rsidR="007C08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formation from University cours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47871C" w14:textId="77777777" w:rsidR="007C08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2.3%)</w:t>
            </w:r>
          </w:p>
        </w:tc>
      </w:tr>
      <w:tr w:rsidR="007C08AF" w14:paraId="46DB2E58" w14:textId="77777777" w:rsidTr="007C08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64C510" w14:textId="77777777" w:rsidR="007C08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terne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E8DFB5" w14:textId="77777777" w:rsidR="007C08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3 (30%)</w:t>
            </w:r>
          </w:p>
        </w:tc>
      </w:tr>
      <w:tr w:rsidR="007C08AF" w14:paraId="1B495B19" w14:textId="77777777" w:rsidTr="007C08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8DCF17" w14:textId="77777777" w:rsidR="007C08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ocial med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4E9F7E" w14:textId="77777777" w:rsidR="007C08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5 (23%)</w:t>
            </w:r>
          </w:p>
        </w:tc>
      </w:tr>
      <w:tr w:rsidR="007C08AF" w14:paraId="65A1DC8E" w14:textId="77777777" w:rsidTr="007C08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389C01" w14:textId="77777777" w:rsidR="007C08A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thers...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C5CEF8" w14:textId="77777777" w:rsidR="007C08A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9 (13%)</w:t>
            </w:r>
          </w:p>
        </w:tc>
      </w:tr>
      <w:tr w:rsidR="007C08AF" w14:paraId="77BF96B2" w14:textId="77777777" w:rsidTr="007C08AF">
        <w:trPr>
          <w:cantSplit/>
          <w:jc w:val="center"/>
        </w:trPr>
        <w:tc>
          <w:tcPr>
            <w:tcW w:w="0" w:type="auto"/>
            <w:gridSpan w:val="2"/>
          </w:tcPr>
          <w:p w14:paraId="0D9712F9" w14:textId="77777777" w:rsidR="007C08AF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0C052C5E" w14:textId="47AE80D9" w:rsidR="007C08AF" w:rsidRDefault="002522BA">
      <w:pPr>
        <w:pStyle w:val="FirstParagraph"/>
      </w:pPr>
      <w:r>
        <w:t xml:space="preserve">                       </w:t>
      </w:r>
      <w:r w:rsidRPr="002522BA">
        <w:rPr>
          <w:b/>
          <w:bCs/>
        </w:rPr>
        <w:t>Table 2</w:t>
      </w:r>
      <w:r w:rsidRPr="002522BA">
        <w:t>. Major sources of information about antibiotic parents (N=704)</w:t>
      </w:r>
    </w:p>
    <w:sectPr w:rsidR="007C08A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82F16C4" w14:textId="77777777" w:rsidR="0059479D" w:rsidRDefault="0059479D">
      <w:pPr>
        <w:spacing w:after="0"/>
      </w:pPr>
      <w:r>
        <w:separator/>
      </w:r>
    </w:p>
  </w:endnote>
  <w:endnote w:type="continuationSeparator" w:id="0">
    <w:p w14:paraId="0670A56D" w14:textId="77777777" w:rsidR="0059479D" w:rsidRDefault="0059479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774EE99" w14:textId="77777777" w:rsidR="0059479D" w:rsidRDefault="0059479D">
      <w:r>
        <w:separator/>
      </w:r>
    </w:p>
  </w:footnote>
  <w:footnote w:type="continuationSeparator" w:id="0">
    <w:p w14:paraId="24F4E363" w14:textId="77777777" w:rsidR="0059479D" w:rsidRDefault="005947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DFEAB67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32303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C08AF"/>
    <w:rsid w:val="002522BA"/>
    <w:rsid w:val="004704EC"/>
    <w:rsid w:val="0059479D"/>
    <w:rsid w:val="007C08A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D665D3"/>
  <w15:docId w15:val="{FB0DB96F-0738-4D4E-99C3-6FFECE742A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69</Words>
  <Characters>396</Characters>
  <Application>Microsoft Office Word</Application>
  <DocSecurity>0</DocSecurity>
  <Lines>3</Lines>
  <Paragraphs>1</Paragraphs>
  <ScaleCrop>false</ScaleCrop>
  <Company/>
  <LinksUpToDate>false</LinksUpToDate>
  <CharactersWithSpaces>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Nasim Uddin</cp:lastModifiedBy>
  <cp:revision>2</cp:revision>
  <dcterms:created xsi:type="dcterms:W3CDTF">2024-10-18T04:15:00Z</dcterms:created>
  <dcterms:modified xsi:type="dcterms:W3CDTF">2024-10-18T04:16:00Z</dcterms:modified>
</cp:coreProperties>
</file>